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5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๓</w:t>
      </w:r>
      <w:r>
        <w:t xml:space="preserve"> </w:t>
      </w:r>
      <w:r>
        <w:t xml:space="preserve">สำนวน</w:t>
      </w:r>
      <w:r>
        <w:t xml:space="preserve"> </w:t>
      </w:r>
      <w:r>
        <w:t xml:space="preserve">สุภาษิต</w:t>
      </w:r>
      <w:r>
        <w:t xml:space="preserve"> </w:t>
      </w:r>
      <w:r>
        <w:t xml:space="preserve">คำพังเพย</w:t>
      </w:r>
      <w:r>
        <w:t xml:space="preserve"> </w:t>
      </w:r>
      <w:r>
        <w:t xml:space="preserve">(๑)</w:t>
      </w:r>
      <w:r>
        <w:t xml:space="preserve"> </w:t>
      </w:r>
      <w:r>
        <w:t xml:space="preserve">๒๙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ุกท่าน และนักเรียนปลายทางทุกคนเข้าสู่รายวิชาภาษาไทย พบกับคุณครูคณิตา และคุณครูปรเมษแห่งสำนวนไทย สุภาษิต และคำพังเพยนะครับและคุณครูปรเมษฐ ในรายวิชาภาษาไทย ชั้นประถมศึกษาปีที่ 6มีเรื่องสนุก ๆ อะไรให้นักเรียนเล่นวันนี้นะครับ ครูจะพาไปท่องโลกใช่ไหมคะ เกี่ยวกับเรื่องสุภาษิต คำพังเพย</w:t>
      </w:r>
    </w:p>
    <w:p>
      <w:pPr>
        <w:pStyle w:val="BodyText"/>
      </w:pPr>
      <w:r>
        <w:t xml:space="preserve">(คุณครูปรเมษฐ)ซึ่งก็เป็นเรื่องที่หนู ๆ นั้นเคนศึกษากันมาแล้ว ในเรื่องก่อนจะขึ้น ป. 6 นี้นะคะ</w:t>
      </w:r>
    </w:p>
    <w:p>
      <w:pPr>
        <w:pStyle w:val="BodyText"/>
      </w:pPr>
      <w:r>
        <w:t xml:space="preserve">(คุณครูคณิตา) ค่ะ ที่เด็ก ๆ นี่ชอบมากเลยไปศึกษากันเลยครับคราวนี้เดี๋ยวเรามาดูในเนื้อหาของชั้นประถมศึกษาปีที่ 6 กันบ้าง ว่าจะมีความสนุกและความรู้ซ่อนอยู่ข้างในนั้นมากน้อยเพียงใด เด็ก ๆลองทายดูสิว่าเป็นสำนวนสุภาษิตวันนี้ครูคณิตามีรูปภาพมาให้</w:t>
      </w:r>
    </w:p>
    <w:p>
      <w:pPr>
        <w:pStyle w:val="BodyText"/>
      </w:pPr>
      <w:r>
        <w:t xml:space="preserve">(คุณครูคณิตา) ค่ะ วันนี้นะคะ ให้นักเรียนนะคะพิจารณาภาพนะคะ บนหน้าจอนะคะ หลังจากนั้นมีป่า มีช้างนะคะ แล้วก็มีอะไรอีกคะครูปรเมษฐคำพังเพยเกี่ยวกับอะไร</w:t>
      </w:r>
    </w:p>
    <w:p>
      <w:pPr>
        <w:pStyle w:val="BodyText"/>
      </w:pPr>
      <w:r>
        <w:t xml:space="preserve">(คุณครูปรเมษฐ) ทายเป็นสำนวนเลยใช่ไหมครับ</w:t>
      </w:r>
    </w:p>
    <w:p>
      <w:pPr>
        <w:pStyle w:val="BodyText"/>
      </w:pPr>
      <w:r>
        <w:t xml:space="preserve">(คุณครูคณิตา) ใช่ค่ะ นักเรียนสังเกตดูมีอะไรอยู่บ้างนะ มีนาย นายพรานใบอะไรนี่เด็ก ๆ</w:t>
      </w:r>
    </w:p>
    <w:p>
      <w:pPr>
        <w:pStyle w:val="BodyText"/>
      </w:pPr>
      <w:r>
        <w:t xml:space="preserve">(คุณครูคณิตา) ใบอะไรเอ่ยจิ้งจอก</w:t>
      </w:r>
    </w:p>
    <w:p>
      <w:pPr>
        <w:pStyle w:val="BodyText"/>
      </w:pPr>
      <w:r>
        <w:t xml:space="preserve">(คุณครูคณิตา) แล้วที่สำคัญล่ะค่ะคือ</w:t>
      </w:r>
    </w:p>
    <w:p>
      <w:pPr>
        <w:pStyle w:val="BodyText"/>
      </w:pPr>
      <w:r>
        <w:t xml:space="preserve">(คุณครูปรเมษฐ) มี</w:t>
      </w:r>
    </w:p>
    <w:p>
      <w:pPr>
        <w:pStyle w:val="BodyText"/>
      </w:pPr>
      <w:r>
        <w:t xml:space="preserve">(คุณครูคณิตา) คืออะไรคะที่เราน่าจะเปรียบเทียบ คือ ใบบัวหลวงใบ… ใบอะไรนะ ใบบัวหรือเปล่าคะ ใช่ไหม</w:t>
      </w:r>
    </w:p>
    <w:p>
      <w:pPr>
        <w:pStyle w:val="BodyText"/>
      </w:pPr>
      <w:r>
        <w:t xml:space="preserve">(คุณครูปรเมษฐ) ใบบัว ใบบัวนี่มีหลายชนิดนะครับ ใบบัวภาพแรกน่ะเด็ก ๆ รู้จักไหม บัวหลวงจะเป็นลักษณะใบที่ใหญ่นะนำไปไว้บูชาพระ อันนี้คือใบบัวหลวงถ้าเด็ก ๆ จะทายเป็นสำนวน คุณครูช่วยก่อนดีกว่าปริศนาสำนวนไทยนั่นเอง ให้นักเรียนลองทายดูนะครับ</w:t>
      </w:r>
    </w:p>
    <w:p>
      <w:pPr>
        <w:pStyle w:val="BodyText"/>
      </w:pPr>
      <w:r>
        <w:t xml:space="preserve">(คุณครูคณิตา) ภาพแรกใช่ไหมคะ พูดพร้อม ๆ กันค่ะ สำนวนอะไรเอ่ยช้างตายทั้งตัวเอาใบบัวมาปิด</w:t>
      </w:r>
    </w:p>
    <w:p>
      <w:pPr>
        <w:pStyle w:val="BodyText"/>
      </w:pPr>
      <w:r>
        <w:t xml:space="preserve">(คุณครูปรเมษฐ) นี่คือไม่วันใดก็วันหนึ่ง</w:t>
      </w:r>
    </w:p>
    <w:p>
      <w:pPr>
        <w:pStyle w:val="BodyText"/>
      </w:pPr>
      <w:r>
        <w:t xml:space="preserve">(คุณครูปรเมษฐ) ถูกต้องครับต่อไป ๆ เดี๋ยวคุณครูคณิตาไม่บอกควายหมายหน่อยหรือครับ</w:t>
      </w:r>
    </w:p>
    <w:p>
      <w:pPr>
        <w:pStyle w:val="BodyText"/>
      </w:pPr>
      <w:r>
        <w:t xml:space="preserve">(คุณครูคณิตา) ความหมายนะคะ ก็คือ การกระทำความผิดใหญ่หลวงย่อมไม่อาจปกปิดได้นะคะ ต้องมีผู้รู้</w:t>
      </w:r>
    </w:p>
    <w:p>
      <w:pPr>
        <w:pStyle w:val="BodyText"/>
      </w:pPr>
      <w:r>
        <w:t xml:space="preserve">(คุณครูคณิตา) เป็นความรู้เก่านะ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ช้างตัวใหญ่โต ใบบัวใบนิดเดียวไม่สามารถมาปิดช้างได้นะครับ</w:t>
      </w:r>
    </w:p>
    <w:p>
      <w:pPr>
        <w:pStyle w:val="BodyText"/>
      </w:pPr>
      <w:r>
        <w:t xml:space="preserve">(คุณครูคณิตา) ใช่</w:t>
      </w:r>
    </w:p>
    <w:p>
      <w:pPr>
        <w:pStyle w:val="BodyText"/>
      </w:pPr>
      <w:r>
        <w:t xml:space="preserve">(คุณครูปรเมษฐ) ดูสำนวนนะครับ เปิดภาพปุ๊บให้เวลาคิด 3 วิเห็นเด็ก ๆ จับปลานะ แล้วมีความหมายง่ายมากเลยค่ะนักเรียน ตอบ 1 23 ค่ะ</w:t>
      </w:r>
    </w:p>
    <w:p>
      <w:pPr>
        <w:pStyle w:val="BodyText"/>
      </w:pPr>
      <w:r>
        <w:t xml:space="preserve">(คุณครูปรเมษฐ) คือสำนวน เก่งมากครับ จับปลา 2 มือ</w:t>
      </w:r>
    </w:p>
    <w:p>
      <w:pPr>
        <w:pStyle w:val="BodyText"/>
      </w:pPr>
      <w:r>
        <w:t xml:space="preserve">(คุณครูปรเมษฐ) จับปลาสองมือคุณครูปรเมษฐลองบอกสิคะว่าอย่างไรครูคณิตา</w:t>
      </w:r>
    </w:p>
    <w:p>
      <w:pPr>
        <w:pStyle w:val="BodyText"/>
      </w:pPr>
      <w:r>
        <w:t xml:space="preserve">(คุณครูคณิตา) บอกไว้ก่อนนะคะ มีความหมายใ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65 (DLTV ภาษาไทย ป. 6 หน่วยที่ 4) ๓ สำนวน สุภาษิต คำพังเพย (๑) ๒๙ ก.ค. ๖๔ (มีใบความรู้) นาโน</dc:title>
  <dc:creator/>
  <cp:keywords/>
  <dcterms:created xsi:type="dcterms:W3CDTF">2022-03-31T05:00:57Z</dcterms:created>
  <dcterms:modified xsi:type="dcterms:W3CDTF">2022-03-31T05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1 มีนาคม 2565 เวลา 11.10 น.</vt:lpwstr>
  </property>
  <property fmtid="{D5CDD505-2E9C-101B-9397-08002B2CF9AE}" pid="3" name="subtitle">
    <vt:lpwstr/>
  </property>
</Properties>
</file>